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E2E05" w14:textId="60CC165F" w:rsidR="00C66D65" w:rsidRDefault="00C66D65" w:rsidP="00C66D65">
      <w:pPr>
        <w:jc w:val="center"/>
        <w:rPr>
          <w:b/>
          <w:bCs/>
          <w:lang w:val="es-ES"/>
        </w:rPr>
      </w:pPr>
      <w:r w:rsidRPr="00C66D65">
        <w:rPr>
          <w:b/>
          <w:bCs/>
          <w:lang w:val="es-ES"/>
        </w:rPr>
        <w:t>_______ Encuesta SEPAG</w:t>
      </w:r>
    </w:p>
    <w:p w14:paraId="10832CA1" w14:textId="77777777" w:rsidR="00C66D65" w:rsidRPr="00C66D65" w:rsidRDefault="00C66D65" w:rsidP="00C66D65">
      <w:pPr>
        <w:jc w:val="center"/>
        <w:rPr>
          <w:b/>
          <w:bCs/>
          <w:lang w:val="es-ES"/>
        </w:rPr>
      </w:pPr>
    </w:p>
    <w:p w14:paraId="78E84097" w14:textId="1353E878" w:rsidR="00C66D65" w:rsidRDefault="00C66D65" w:rsidP="00C66D65">
      <w:pPr>
        <w:rPr>
          <w:lang w:val="es-ES"/>
        </w:rPr>
      </w:pPr>
      <w:r w:rsidRPr="00C66D65">
        <w:rPr>
          <w:lang w:val="es-ES"/>
        </w:rPr>
        <w:t>Acerca del Grupo Asesor de Padres de Educación Especial (SEPAG)</w:t>
      </w:r>
    </w:p>
    <w:p w14:paraId="1509FE1E" w14:textId="77777777" w:rsidR="00C66D65" w:rsidRPr="00C66D65" w:rsidRDefault="00C66D65" w:rsidP="00C66D65">
      <w:pPr>
        <w:rPr>
          <w:lang w:val="es-ES"/>
        </w:rPr>
      </w:pPr>
    </w:p>
    <w:p w14:paraId="0102EBB4" w14:textId="3B66730E" w:rsidR="00C66D65" w:rsidRPr="00C66D65" w:rsidRDefault="00C66D65" w:rsidP="00C66D65">
      <w:pPr>
        <w:rPr>
          <w:lang w:val="es-ES"/>
        </w:rPr>
      </w:pPr>
      <w:r w:rsidRPr="00C66D65">
        <w:rPr>
          <w:lang w:val="es-ES"/>
        </w:rPr>
        <w:t>________ La misión de SEPAG es facilitar la comunicación entre los estudiantes, los padres, el personal, la Junta de Educación y la comunidad, con respecto a asuntos relacionados con los programas de educación especial del distrito, con el propósito de asesorar a la Junta de Educación y la administración sobre asuntos relacionados con la mejora</w:t>
      </w:r>
      <w:r>
        <w:rPr>
          <w:lang w:val="es-ES"/>
        </w:rPr>
        <w:t>r</w:t>
      </w:r>
      <w:r w:rsidRPr="00C66D65">
        <w:rPr>
          <w:lang w:val="es-ES"/>
        </w:rPr>
        <w:t xml:space="preserve"> la calidad de la educación especial en todo el distrito.</w:t>
      </w:r>
    </w:p>
    <w:p w14:paraId="6818FBD4" w14:textId="77777777" w:rsidR="00C66D65" w:rsidRPr="00C66D65" w:rsidRDefault="00C66D65" w:rsidP="00C66D65">
      <w:pPr>
        <w:rPr>
          <w:lang w:val="es-ES"/>
        </w:rPr>
      </w:pPr>
    </w:p>
    <w:p w14:paraId="2181F100" w14:textId="3A409203" w:rsidR="00C66D65" w:rsidRPr="00C66D65" w:rsidRDefault="00C66D65" w:rsidP="00C66D65">
      <w:pPr>
        <w:rPr>
          <w:lang w:val="es-ES"/>
        </w:rPr>
      </w:pPr>
      <w:r w:rsidRPr="00C66D65">
        <w:rPr>
          <w:lang w:val="es-ES"/>
        </w:rPr>
        <w:t>_______ SEPAG es un grupo ordenado por el estado para padres, educadores e individuos preocupados por los niños que tienen necesidades especiales y/o dificultades de aprendizaje en el Distrito Escolar ________________.</w:t>
      </w:r>
    </w:p>
    <w:p w14:paraId="11074B0B" w14:textId="77777777" w:rsidR="00C66D65" w:rsidRPr="00C66D65" w:rsidRDefault="00C66D65" w:rsidP="00C66D65">
      <w:pPr>
        <w:rPr>
          <w:lang w:val="es-ES"/>
        </w:rPr>
      </w:pPr>
    </w:p>
    <w:p w14:paraId="5FD6A7C1" w14:textId="5A2E5714" w:rsidR="00C66D65" w:rsidRDefault="00C66D65" w:rsidP="00C66D65">
      <w:pPr>
        <w:rPr>
          <w:lang w:val="es-ES"/>
        </w:rPr>
      </w:pPr>
      <w:r w:rsidRPr="00C66D65">
        <w:rPr>
          <w:lang w:val="es-ES"/>
        </w:rPr>
        <w:t>_______ SEPAG anima a todos los padres, educadores e individuos interesados ​​a asistir y brindar ideas, sugerencias y preguntas. El aporte de todas las partes es igual y crucial para satisfacer las necesidades especiales de los niños del distrito.</w:t>
      </w:r>
    </w:p>
    <w:p w14:paraId="3ECF79E0" w14:textId="77777777" w:rsidR="00C66D65" w:rsidRPr="00C66D65" w:rsidRDefault="00C66D65" w:rsidP="00C66D65">
      <w:pPr>
        <w:rPr>
          <w:lang w:val="es-ES"/>
        </w:rPr>
      </w:pPr>
    </w:p>
    <w:p w14:paraId="48EE913F" w14:textId="77777777" w:rsidR="00C66D65" w:rsidRPr="00C66D65" w:rsidRDefault="00C66D65" w:rsidP="00C66D65">
      <w:pPr>
        <w:rPr>
          <w:b/>
          <w:bCs/>
          <w:lang w:val="es-ES"/>
        </w:rPr>
      </w:pPr>
      <w:r w:rsidRPr="00C66D65">
        <w:rPr>
          <w:lang w:val="es-ES"/>
        </w:rPr>
        <w:t xml:space="preserve">1. </w:t>
      </w:r>
      <w:r w:rsidRPr="00C66D65">
        <w:rPr>
          <w:b/>
          <w:bCs/>
          <w:lang w:val="es-ES"/>
        </w:rPr>
        <w:t>¿Qué nivel de grado se aplica a su situación?</w:t>
      </w:r>
    </w:p>
    <w:p w14:paraId="0346FA94" w14:textId="38835786" w:rsidR="00C66D65" w:rsidRDefault="00C66D65" w:rsidP="00C66D65">
      <w:pPr>
        <w:rPr>
          <w:lang w:val="es-ES"/>
        </w:rPr>
      </w:pPr>
      <w:r w:rsidRPr="00C66D65">
        <w:rPr>
          <w:lang w:val="es-E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66D65" w14:paraId="672BDEBE" w14:textId="77777777" w:rsidTr="00C66D65">
        <w:tc>
          <w:tcPr>
            <w:tcW w:w="4675" w:type="dxa"/>
          </w:tcPr>
          <w:p w14:paraId="79BB77DC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Preescolar</w:t>
            </w:r>
          </w:p>
          <w:p w14:paraId="7A02EB91" w14:textId="0F0B021F" w:rsid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elemental</w:t>
            </w:r>
          </w:p>
        </w:tc>
        <w:tc>
          <w:tcPr>
            <w:tcW w:w="4675" w:type="dxa"/>
          </w:tcPr>
          <w:p w14:paraId="5D1419BA" w14:textId="350A57F7" w:rsidR="00C66D65" w:rsidRDefault="00C66D65" w:rsidP="00E04BB9">
            <w:pPr>
              <w:rPr>
                <w:lang w:val="es-ES"/>
              </w:rPr>
            </w:pPr>
            <w:r w:rsidRPr="00C66D65">
              <w:rPr>
                <w:lang w:val="es-ES"/>
              </w:rPr>
              <w:t>o Escuela secundaria</w:t>
            </w:r>
            <w:r>
              <w:rPr>
                <w:lang w:val="es-ES"/>
              </w:rPr>
              <w:t xml:space="preserve"> </w:t>
            </w:r>
          </w:p>
        </w:tc>
      </w:tr>
    </w:tbl>
    <w:p w14:paraId="1C06CF15" w14:textId="326CBD28" w:rsidR="00C66D65" w:rsidRPr="00C66D65" w:rsidRDefault="00C66D65" w:rsidP="00C66D65">
      <w:pPr>
        <w:rPr>
          <w:lang w:val="es-ES"/>
        </w:rPr>
      </w:pPr>
    </w:p>
    <w:p w14:paraId="4C430D87" w14:textId="77777777" w:rsidR="00C66D65" w:rsidRPr="00C66D65" w:rsidRDefault="00C66D65" w:rsidP="00C66D65">
      <w:pPr>
        <w:rPr>
          <w:b/>
          <w:bCs/>
          <w:lang w:val="es-ES"/>
        </w:rPr>
      </w:pPr>
      <w:r w:rsidRPr="00C66D65">
        <w:rPr>
          <w:lang w:val="es-ES"/>
        </w:rPr>
        <w:t xml:space="preserve">2. </w:t>
      </w:r>
      <w:r w:rsidRPr="00C66D65">
        <w:rPr>
          <w:b/>
          <w:bCs/>
          <w:lang w:val="es-ES"/>
        </w:rPr>
        <w:t>¿Qué temas le gustaría que se discutieran?</w:t>
      </w:r>
    </w:p>
    <w:p w14:paraId="436AD706" w14:textId="0A64D3B1" w:rsidR="00C66D65" w:rsidRDefault="00C66D65" w:rsidP="00C66D65">
      <w:pPr>
        <w:rPr>
          <w:lang w:val="es-ES"/>
        </w:rPr>
      </w:pPr>
      <w:r w:rsidRPr="00C66D65">
        <w:rPr>
          <w:lang w:val="es-E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66D65" w14:paraId="4D2A224B" w14:textId="77777777" w:rsidTr="00C66D65">
        <w:tc>
          <w:tcPr>
            <w:tcW w:w="4675" w:type="dxa"/>
          </w:tcPr>
          <w:p w14:paraId="1FB24827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ADD / ADHD</w:t>
            </w:r>
          </w:p>
          <w:p w14:paraId="1586B824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Autismo</w:t>
            </w:r>
          </w:p>
          <w:p w14:paraId="6C530ADA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Síndrome del amanecer</w:t>
            </w:r>
          </w:p>
          <w:p w14:paraId="48D43BDD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Discapacidades físicas</w:t>
            </w:r>
          </w:p>
          <w:p w14:paraId="11097211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Recursos</w:t>
            </w:r>
          </w:p>
          <w:p w14:paraId="3269B56B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IEP / 504</w:t>
            </w:r>
          </w:p>
          <w:p w14:paraId="1C61890A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Discapacidades del desarrollo</w:t>
            </w:r>
          </w:p>
          <w:p w14:paraId="64D2FCD4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Transición a la edad adulta</w:t>
            </w:r>
          </w:p>
          <w:p w14:paraId="4EB9C5B3" w14:textId="0CDE15F9" w:rsid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Derechos de educación especial</w:t>
            </w:r>
          </w:p>
        </w:tc>
        <w:tc>
          <w:tcPr>
            <w:tcW w:w="4675" w:type="dxa"/>
          </w:tcPr>
          <w:p w14:paraId="1431D668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Discapacidades de aprendizaje</w:t>
            </w:r>
          </w:p>
          <w:p w14:paraId="56FB1C76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Dislexia (lectura y escritura)</w:t>
            </w:r>
          </w:p>
          <w:p w14:paraId="7A7FBC0C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Bullying y burlas</w:t>
            </w:r>
          </w:p>
          <w:p w14:paraId="115E08C1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Problemas emocionales</w:t>
            </w:r>
          </w:p>
          <w:p w14:paraId="5F829945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Habla y lenguaje / procesamiento auditivo</w:t>
            </w:r>
          </w:p>
          <w:p w14:paraId="303EDF02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Procesamiento sensorial</w:t>
            </w:r>
          </w:p>
          <w:p w14:paraId="76FE1BA0" w14:textId="77777777" w:rsidR="00C66D65" w:rsidRPr="00C66D65" w:rsidRDefault="00C66D65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Inclusión</w:t>
            </w:r>
          </w:p>
          <w:p w14:paraId="47E23C25" w14:textId="77777777" w:rsidR="00C66D65" w:rsidRDefault="00C66D65" w:rsidP="00C66D65">
            <w:pPr>
              <w:rPr>
                <w:lang w:val="es-ES"/>
              </w:rPr>
            </w:pPr>
          </w:p>
        </w:tc>
      </w:tr>
    </w:tbl>
    <w:p w14:paraId="022BB826" w14:textId="77777777" w:rsidR="00C66D65" w:rsidRPr="00C66D65" w:rsidRDefault="00C66D65" w:rsidP="00C66D65">
      <w:pPr>
        <w:rPr>
          <w:lang w:val="es-ES"/>
        </w:rPr>
      </w:pPr>
    </w:p>
    <w:p w14:paraId="62444436" w14:textId="77777777" w:rsidR="00C66D65" w:rsidRPr="00C66D65" w:rsidRDefault="00C66D65" w:rsidP="00C66D65">
      <w:pPr>
        <w:rPr>
          <w:b/>
          <w:bCs/>
          <w:lang w:val="es-ES"/>
        </w:rPr>
      </w:pPr>
      <w:r w:rsidRPr="00C66D65">
        <w:rPr>
          <w:lang w:val="es-ES"/>
        </w:rPr>
        <w:t xml:space="preserve">3. </w:t>
      </w:r>
      <w:r w:rsidRPr="00C66D65">
        <w:rPr>
          <w:b/>
          <w:bCs/>
          <w:lang w:val="es-ES"/>
        </w:rPr>
        <w:t>¿Qué le ayudaría a asistir a las reuniones / talleres?</w:t>
      </w:r>
    </w:p>
    <w:p w14:paraId="6FF9A8DD" w14:textId="24704FA6" w:rsidR="00C66D65" w:rsidRDefault="00C66D65" w:rsidP="00C66D65">
      <w:pPr>
        <w:rPr>
          <w:lang w:val="es-ES"/>
        </w:rPr>
      </w:pPr>
      <w:r w:rsidRPr="00C66D65">
        <w:rPr>
          <w:lang w:val="es-E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D4A50" w14:paraId="6089F34B" w14:textId="77777777" w:rsidTr="00AD4A50">
        <w:tc>
          <w:tcPr>
            <w:tcW w:w="4675" w:type="dxa"/>
          </w:tcPr>
          <w:p w14:paraId="34812D21" w14:textId="77777777" w:rsidR="00AD4A50" w:rsidRPr="00C66D65" w:rsidRDefault="00AD4A50" w:rsidP="00AD4A50">
            <w:pPr>
              <w:rPr>
                <w:lang w:val="es-ES"/>
              </w:rPr>
            </w:pPr>
            <w:r w:rsidRPr="00C66D65">
              <w:rPr>
                <w:lang w:val="es-ES"/>
              </w:rPr>
              <w:t>o Reuniones entre las 12 y las 2 de la tarde</w:t>
            </w:r>
          </w:p>
          <w:p w14:paraId="5AAD1F0E" w14:textId="4C1C73E9" w:rsidR="00AD4A50" w:rsidRPr="00C66D65" w:rsidRDefault="00AD4A50" w:rsidP="00AD4A50">
            <w:pPr>
              <w:rPr>
                <w:lang w:val="es-ES"/>
              </w:rPr>
            </w:pPr>
            <w:r w:rsidRPr="00C66D65">
              <w:rPr>
                <w:lang w:val="es-ES"/>
              </w:rPr>
              <w:t xml:space="preserve">o Reuniones entre las 6 y las 8 </w:t>
            </w:r>
            <w:r>
              <w:rPr>
                <w:lang w:val="es-ES"/>
              </w:rPr>
              <w:t>de la noche</w:t>
            </w:r>
          </w:p>
          <w:p w14:paraId="622F280C" w14:textId="4EF521BF" w:rsidR="00AD4A50" w:rsidRDefault="00AD4A50" w:rsidP="00C66D65">
            <w:pPr>
              <w:rPr>
                <w:lang w:val="es-ES"/>
              </w:rPr>
            </w:pPr>
            <w:r w:rsidRPr="00C66D65">
              <w:rPr>
                <w:lang w:val="es-ES"/>
              </w:rPr>
              <w:t>o Ubicación diferente</w:t>
            </w:r>
          </w:p>
        </w:tc>
        <w:tc>
          <w:tcPr>
            <w:tcW w:w="4675" w:type="dxa"/>
          </w:tcPr>
          <w:p w14:paraId="418E150E" w14:textId="77777777" w:rsidR="00AD4A50" w:rsidRPr="00C66D65" w:rsidRDefault="00AD4A50" w:rsidP="00AD4A50">
            <w:pPr>
              <w:rPr>
                <w:lang w:val="es-ES"/>
              </w:rPr>
            </w:pPr>
            <w:r w:rsidRPr="00C66D65">
              <w:rPr>
                <w:lang w:val="es-ES"/>
              </w:rPr>
              <w:t>o Cuidado de niños en todas las reuniones</w:t>
            </w:r>
          </w:p>
          <w:p w14:paraId="02CA9BB9" w14:textId="77777777" w:rsidR="00AD4A50" w:rsidRPr="00C66D65" w:rsidRDefault="00AD4A50" w:rsidP="00AD4A50">
            <w:pPr>
              <w:rPr>
                <w:lang w:val="es-ES"/>
              </w:rPr>
            </w:pPr>
            <w:r w:rsidRPr="00C66D65">
              <w:rPr>
                <w:lang w:val="es-ES"/>
              </w:rPr>
              <w:t>o Más aviso previo</w:t>
            </w:r>
          </w:p>
          <w:p w14:paraId="46204F2B" w14:textId="77777777" w:rsidR="00AD4A50" w:rsidRDefault="00AD4A50" w:rsidP="00C66D65">
            <w:pPr>
              <w:rPr>
                <w:lang w:val="es-ES"/>
              </w:rPr>
            </w:pPr>
          </w:p>
        </w:tc>
      </w:tr>
    </w:tbl>
    <w:p w14:paraId="03AC4AAE" w14:textId="77777777" w:rsidR="00AD4A50" w:rsidRPr="00C66D65" w:rsidRDefault="00AD4A50" w:rsidP="00C66D65">
      <w:pPr>
        <w:rPr>
          <w:lang w:val="es-ES"/>
        </w:rPr>
      </w:pPr>
    </w:p>
    <w:p w14:paraId="320B8286" w14:textId="0C089D7A" w:rsidR="00C66D65" w:rsidRPr="00C66D65" w:rsidRDefault="00C66D65" w:rsidP="00C66D65">
      <w:pPr>
        <w:rPr>
          <w:lang w:val="es-ES"/>
        </w:rPr>
      </w:pPr>
    </w:p>
    <w:p w14:paraId="7E9B2658" w14:textId="77777777" w:rsidR="00C66D65" w:rsidRPr="00C66D65" w:rsidRDefault="00C66D65" w:rsidP="00C66D65">
      <w:pPr>
        <w:rPr>
          <w:lang w:val="es-ES"/>
        </w:rPr>
      </w:pPr>
    </w:p>
    <w:p w14:paraId="211AEBBE" w14:textId="0C67A21A" w:rsidR="00C66D65" w:rsidRPr="00AD4A50" w:rsidRDefault="00C66D65" w:rsidP="00C66D65">
      <w:pPr>
        <w:rPr>
          <w:b/>
          <w:bCs/>
          <w:lang w:val="es-ES"/>
        </w:rPr>
      </w:pPr>
      <w:r w:rsidRPr="00AD4A50">
        <w:rPr>
          <w:b/>
          <w:bCs/>
          <w:lang w:val="es-ES"/>
        </w:rPr>
        <w:lastRenderedPageBreak/>
        <w:t>4. ¿Qué programas, servicios y/o actividades le gustaría que el Distrito cambiara/agregara/ expandiera?</w:t>
      </w:r>
    </w:p>
    <w:p w14:paraId="20D28F8C" w14:textId="42E00A00" w:rsidR="00C66D65" w:rsidRPr="00C66D65" w:rsidRDefault="00C66D65" w:rsidP="00C66D65">
      <w:pPr>
        <w:rPr>
          <w:lang w:val="es-ES"/>
        </w:rPr>
      </w:pPr>
      <w:r w:rsidRPr="00C66D65">
        <w:rPr>
          <w:lang w:val="es-ES"/>
        </w:rPr>
        <w:t>______________________________________________________________________________</w:t>
      </w:r>
    </w:p>
    <w:p w14:paraId="637BEA78" w14:textId="4CA32291" w:rsidR="00C66D65" w:rsidRPr="00C66D65" w:rsidRDefault="00C66D65" w:rsidP="00C66D65">
      <w:pPr>
        <w:rPr>
          <w:lang w:val="es-ES"/>
        </w:rPr>
      </w:pPr>
      <w:r w:rsidRPr="00C66D65">
        <w:rPr>
          <w:lang w:val="es-ES"/>
        </w:rPr>
        <w:t>______________________________________________________________________________</w:t>
      </w:r>
    </w:p>
    <w:p w14:paraId="23DEE00D" w14:textId="77777777" w:rsidR="00C66D65" w:rsidRPr="00C66D65" w:rsidRDefault="00C66D65" w:rsidP="00C66D65">
      <w:pPr>
        <w:rPr>
          <w:lang w:val="es-ES"/>
        </w:rPr>
      </w:pPr>
    </w:p>
    <w:p w14:paraId="38462020" w14:textId="45836E7D" w:rsidR="00C66D65" w:rsidRPr="00AD4A50" w:rsidRDefault="00C66D65" w:rsidP="00C66D65">
      <w:pPr>
        <w:rPr>
          <w:b/>
          <w:bCs/>
          <w:lang w:val="es-ES"/>
        </w:rPr>
      </w:pPr>
      <w:r w:rsidRPr="00AD4A50">
        <w:rPr>
          <w:b/>
          <w:bCs/>
          <w:lang w:val="es-ES"/>
        </w:rPr>
        <w:t xml:space="preserve">5. </w:t>
      </w:r>
      <w:r w:rsidR="00AD4A50">
        <w:rPr>
          <w:b/>
          <w:bCs/>
          <w:lang w:val="es-ES"/>
        </w:rPr>
        <w:t>Por favor c</w:t>
      </w:r>
      <w:r w:rsidRPr="00AD4A50">
        <w:rPr>
          <w:b/>
          <w:bCs/>
          <w:lang w:val="es-ES"/>
        </w:rPr>
        <w:t>omparta cualquier otro comentario / sugerencia con SEPAG.</w:t>
      </w:r>
    </w:p>
    <w:p w14:paraId="754B3773" w14:textId="57A43155" w:rsidR="00C66D65" w:rsidRPr="00C66D65" w:rsidRDefault="00C66D65" w:rsidP="00C66D65">
      <w:pPr>
        <w:rPr>
          <w:lang w:val="es-ES"/>
        </w:rPr>
      </w:pPr>
      <w:r w:rsidRPr="00C66D65">
        <w:rPr>
          <w:lang w:val="es-ES"/>
        </w:rPr>
        <w:t>______________________________________________________________________________</w:t>
      </w:r>
    </w:p>
    <w:p w14:paraId="199098D5" w14:textId="4C99D2BA" w:rsidR="00C66D65" w:rsidRDefault="00C66D65" w:rsidP="00C66D65">
      <w:pPr>
        <w:rPr>
          <w:lang w:val="es-ES"/>
        </w:rPr>
      </w:pPr>
      <w:r w:rsidRPr="00C66D65">
        <w:rPr>
          <w:lang w:val="es-ES"/>
        </w:rPr>
        <w:t>______________________________________________________________________________</w:t>
      </w:r>
    </w:p>
    <w:p w14:paraId="44361AA3" w14:textId="77777777" w:rsidR="00AD4A50" w:rsidRPr="00C66D65" w:rsidRDefault="00AD4A50" w:rsidP="00C66D65">
      <w:pPr>
        <w:rPr>
          <w:lang w:val="es-ES"/>
        </w:rPr>
      </w:pPr>
    </w:p>
    <w:p w14:paraId="5B43D8E0" w14:textId="77777777" w:rsidR="00C66D65" w:rsidRPr="00AD4A50" w:rsidRDefault="00C66D65" w:rsidP="00C66D65">
      <w:pPr>
        <w:rPr>
          <w:b/>
          <w:bCs/>
          <w:lang w:val="es-ES"/>
        </w:rPr>
      </w:pPr>
      <w:r w:rsidRPr="00AD4A50">
        <w:rPr>
          <w:b/>
          <w:bCs/>
          <w:lang w:val="es-ES"/>
        </w:rPr>
        <w:t>6. ¿Tiene alguna pregunta o inquietud específica sobre el aprendizaje virtual?</w:t>
      </w:r>
    </w:p>
    <w:p w14:paraId="54E3FDBD" w14:textId="07E7422F" w:rsidR="00C66D65" w:rsidRPr="00C66D65" w:rsidRDefault="00C66D65" w:rsidP="00C66D65">
      <w:pPr>
        <w:rPr>
          <w:lang w:val="es-ES"/>
        </w:rPr>
      </w:pPr>
      <w:r w:rsidRPr="00C66D65">
        <w:rPr>
          <w:lang w:val="es-ES"/>
        </w:rPr>
        <w:t>______________________________________________________________________________</w:t>
      </w:r>
    </w:p>
    <w:p w14:paraId="0C4126B5" w14:textId="26A384E2" w:rsidR="00146629" w:rsidRPr="00C66D65" w:rsidRDefault="00C66D65" w:rsidP="00C66D65">
      <w:pPr>
        <w:rPr>
          <w:lang w:val="es-ES"/>
        </w:rPr>
      </w:pPr>
      <w:r w:rsidRPr="00C66D65">
        <w:rPr>
          <w:lang w:val="es-ES"/>
        </w:rPr>
        <w:t>______________________________________________________________________________</w:t>
      </w:r>
    </w:p>
    <w:sectPr w:rsidR="00146629" w:rsidRPr="00C66D65" w:rsidSect="00121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ExMTO2sDCwMDRQ0lEKTi0uzszPAykwrAUAaN5gJywAAAA="/>
  </w:docVars>
  <w:rsids>
    <w:rsidRoot w:val="00C66D65"/>
    <w:rsid w:val="00121657"/>
    <w:rsid w:val="00146629"/>
    <w:rsid w:val="00AD4A50"/>
    <w:rsid w:val="00C66D65"/>
    <w:rsid w:val="00D76DD9"/>
    <w:rsid w:val="00E0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B4A6D"/>
  <w15:chartTrackingRefBased/>
  <w15:docId w15:val="{027E7F69-2205-104F-8843-A930DB267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6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ujar, Cinthia</dc:creator>
  <cp:keywords/>
  <dc:description/>
  <cp:lastModifiedBy>User</cp:lastModifiedBy>
  <cp:revision>2</cp:revision>
  <dcterms:created xsi:type="dcterms:W3CDTF">2021-05-03T14:08:00Z</dcterms:created>
  <dcterms:modified xsi:type="dcterms:W3CDTF">2021-05-03T14:08:00Z</dcterms:modified>
</cp:coreProperties>
</file>